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8C7F59" w14:textId="09591F78" w:rsidR="00A734FD" w:rsidRPr="00F351EB" w:rsidRDefault="00070FB4" w:rsidP="00F351EB">
      <w:pPr>
        <w:pStyle w:val="Heading1"/>
        <w:jc w:val="center"/>
        <w:rPr>
          <w:b/>
          <w:bCs/>
        </w:rPr>
      </w:pPr>
      <w:bookmarkStart w:id="0" w:name="rotary-district-5470-educational-group"/>
      <w:r>
        <w:rPr>
          <w:noProof/>
        </w:rPr>
        <w:drawing>
          <wp:anchor distT="0" distB="0" distL="114300" distR="114300" simplePos="0" relativeHeight="251658240" behindDoc="0" locked="0" layoutInCell="1" allowOverlap="1" wp14:anchorId="28AAB1AF" wp14:editId="343E20E0">
            <wp:simplePos x="0" y="0"/>
            <wp:positionH relativeFrom="column">
              <wp:posOffset>-374650</wp:posOffset>
            </wp:positionH>
            <wp:positionV relativeFrom="paragraph">
              <wp:posOffset>-755650</wp:posOffset>
            </wp:positionV>
            <wp:extent cx="1155700" cy="1155700"/>
            <wp:effectExtent l="0" t="0" r="0" b="0"/>
            <wp:wrapNone/>
            <wp:docPr id="2" name="Picture 1" descr="Rotary District 5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otary District 547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55700" cy="1155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351EB">
        <w:rPr>
          <w:b/>
          <w:bCs/>
        </w:rPr>
        <w:t>Rotary District 5470 Education</w:t>
      </w:r>
      <w:r w:rsidR="00B0333A">
        <w:rPr>
          <w:b/>
          <w:bCs/>
        </w:rPr>
        <w:t>al</w:t>
      </w:r>
      <w:r w:rsidRPr="00F351EB">
        <w:rPr>
          <w:b/>
          <w:bCs/>
        </w:rPr>
        <w:t xml:space="preserve"> Group</w:t>
      </w:r>
    </w:p>
    <w:p w14:paraId="7DFE6D8B" w14:textId="77777777" w:rsidR="00A734FD" w:rsidRDefault="00070FB4" w:rsidP="00F351EB">
      <w:pPr>
        <w:pStyle w:val="Heading2"/>
        <w:jc w:val="center"/>
      </w:pPr>
      <w:bookmarkStart w:id="1" w:name="board-of-trustees-application-form"/>
      <w:r>
        <w:t>Board of Trustees Application Form</w:t>
      </w:r>
    </w:p>
    <w:p w14:paraId="24BD6323" w14:textId="1A1938E8" w:rsidR="00A734FD" w:rsidRPr="00F351EB" w:rsidRDefault="00070FB4">
      <w:pPr>
        <w:pStyle w:val="FirstParagraph"/>
      </w:pPr>
      <w:r w:rsidRPr="00F351EB">
        <w:t>Thank you for your interest in serving on the Board of Trustees of the Rotary District 5470 Educational Group</w:t>
      </w:r>
      <w:r>
        <w:t>.</w:t>
      </w:r>
      <w:r w:rsidRPr="00F351EB">
        <w:t xml:space="preserve"> The </w:t>
      </w:r>
      <w:r w:rsidR="00F351EB">
        <w:t>Education Group</w:t>
      </w:r>
      <w:r w:rsidRPr="00F351EB">
        <w:t xml:space="preserve"> is a Colorado nonprofit, tax‑exempt organization organized exclusively for educational purposes under Section 501(c)(3) of the Internal Revenue Code and operates in support of Rotary District 5470.</w:t>
      </w:r>
    </w:p>
    <w:p w14:paraId="1090F016" w14:textId="449BAA46" w:rsidR="00A734FD" w:rsidRPr="00F351EB" w:rsidRDefault="00070FB4">
      <w:pPr>
        <w:pStyle w:val="BodyText"/>
      </w:pPr>
      <w:r w:rsidRPr="00F351EB">
        <w:t>This application is intended to assist the Governing Board of Rotary District 5470</w:t>
      </w:r>
      <w:r w:rsidR="00B0333A">
        <w:t xml:space="preserve"> Educational Group</w:t>
      </w:r>
      <w:r w:rsidRPr="00F351EB">
        <w:t>, which elects Trustees pursuant to the Bylaws, in identifying qualified Rotarians for service.</w:t>
      </w:r>
    </w:p>
    <w:p w14:paraId="23574294" w14:textId="77777777" w:rsidR="00A734FD" w:rsidRPr="00F351EB" w:rsidRDefault="00070FB4">
      <w:pPr>
        <w:pStyle w:val="BodyText"/>
      </w:pPr>
      <w:r w:rsidRPr="00F351EB">
        <w:t>Minimum Eligibility Requirement (Bylaws‑Aligned):</w:t>
      </w:r>
      <w:r w:rsidRPr="00F351EB">
        <w:br/>
        <w:t>• Must be a Rotarian in good standing and a member of a Rotary Club in Rotary District 5470</w:t>
      </w:r>
      <w:r w:rsidRPr="00F351EB">
        <w:br/>
        <w:t>• Must have served as a Past President of a Rotary Club</w:t>
      </w:r>
    </w:p>
    <w:p w14:paraId="65A1DF49" w14:textId="77777777" w:rsidR="00A734FD" w:rsidRPr="00F351EB" w:rsidRDefault="00070FB4">
      <w:pPr>
        <w:pStyle w:val="BodyText"/>
      </w:pPr>
      <w:r w:rsidRPr="00F351EB">
        <w:t>Trustees serve without compensation and at the pleasure of the Governing Board of Rotary District 5470.</w:t>
      </w:r>
    </w:p>
    <w:p w14:paraId="1A13C209" w14:textId="735CCEFE" w:rsidR="00F351EB" w:rsidRDefault="00AC70C1">
      <w:pPr>
        <w:pStyle w:val="BodyText"/>
      </w:pPr>
      <w:r>
        <w:pict w14:anchorId="152CD10E">
          <v:rect id="_x0000_i1026" style="width:0;height:1.5pt" o:hralign="center" o:hrstd="t" o:hr="t"/>
        </w:pict>
      </w:r>
    </w:p>
    <w:p w14:paraId="4FB6E542" w14:textId="70615885" w:rsidR="00F351EB" w:rsidRPr="00F351EB" w:rsidRDefault="00F351EB">
      <w:pPr>
        <w:pStyle w:val="BodyText"/>
        <w:rPr>
          <w:b/>
          <w:bCs/>
        </w:rPr>
      </w:pPr>
      <w:r>
        <w:rPr>
          <w:b/>
          <w:bCs/>
        </w:rPr>
        <w:t>District 5470 Education Group Mission Statement</w:t>
      </w:r>
    </w:p>
    <w:p w14:paraId="7C85B19D" w14:textId="35C07B51" w:rsidR="00F351EB" w:rsidRPr="00F351EB" w:rsidRDefault="00F351EB" w:rsidP="00F351EB">
      <w:pPr>
        <w:pStyle w:val="BodyText"/>
        <w:spacing w:after="0"/>
      </w:pPr>
      <w:r w:rsidRPr="00F351EB">
        <w:t>The mission of the District 5470 Education Foundation is to empower and improve the lives of members within our community whether they are young or young-at heart.</w:t>
      </w:r>
    </w:p>
    <w:p w14:paraId="4E499584" w14:textId="50CB830F" w:rsidR="00F351EB" w:rsidRPr="00F351EB" w:rsidRDefault="00F351EB" w:rsidP="00F351EB">
      <w:pPr>
        <w:pStyle w:val="BodyText"/>
        <w:spacing w:after="0"/>
      </w:pPr>
      <w:r w:rsidRPr="00F351EB">
        <w:t>This is accomplished through educational opportunities that span across the spectrum from Rotary sponsored youth programs, granting scholarships to supporting leadership events, symposiums, learning opportunities, etc., thereby fostering growth and development both within Rotary and in the wider community.</w:t>
      </w:r>
    </w:p>
    <w:p w14:paraId="0DFFE437" w14:textId="77777777" w:rsidR="00A734FD" w:rsidRDefault="00AC70C1">
      <w:bookmarkStart w:id="2" w:name="_Hlk218672939"/>
      <w:r>
        <w:pict w14:anchorId="0C5A3834">
          <v:rect id="_x0000_i1027" style="width:0;height:1.5pt" o:hralign="center" o:hrstd="t" o:hr="t"/>
        </w:pict>
      </w:r>
      <w:bookmarkEnd w:id="2"/>
    </w:p>
    <w:p w14:paraId="2CE2CCA7" w14:textId="77777777" w:rsidR="00A734FD" w:rsidRDefault="00070FB4">
      <w:pPr>
        <w:pStyle w:val="Heading2"/>
      </w:pPr>
      <w:bookmarkStart w:id="3" w:name="i.-applicant-information"/>
      <w:bookmarkEnd w:id="1"/>
      <w:r>
        <w:t>I. Applicant Information</w:t>
      </w:r>
    </w:p>
    <w:p w14:paraId="13D1DEC3" w14:textId="7D54AC77" w:rsidR="00A734FD" w:rsidRDefault="00070FB4">
      <w:pPr>
        <w:pStyle w:val="FirstParagraph"/>
      </w:pPr>
      <w:r>
        <w:rPr>
          <w:b/>
          <w:bCs/>
        </w:rPr>
        <w:t>Full Legal Name:</w:t>
      </w:r>
      <w:r>
        <w:t xml:space="preserve"> _________________</w:t>
      </w:r>
      <w:r w:rsidR="00F351EB">
        <w:t>____________________</w:t>
      </w:r>
      <w:r>
        <w:t>______________________________</w:t>
      </w:r>
    </w:p>
    <w:p w14:paraId="755BAC3D" w14:textId="2C93ACB0" w:rsidR="00A734FD" w:rsidRDefault="00070FB4">
      <w:pPr>
        <w:pStyle w:val="BodyText"/>
      </w:pPr>
      <w:r>
        <w:rPr>
          <w:b/>
          <w:bCs/>
        </w:rPr>
        <w:t>Rotary Club (District 5470):</w:t>
      </w:r>
      <w:r>
        <w:t xml:space="preserve"> ___________</w:t>
      </w:r>
      <w:r w:rsidR="00F351EB">
        <w:t>_____________________</w:t>
      </w:r>
      <w:r>
        <w:t>_________________________</w:t>
      </w:r>
    </w:p>
    <w:p w14:paraId="58EB925A" w14:textId="46A47A34" w:rsidR="00A734FD" w:rsidRDefault="00070FB4">
      <w:pPr>
        <w:pStyle w:val="BodyText"/>
      </w:pPr>
      <w:r>
        <w:rPr>
          <w:b/>
          <w:bCs/>
        </w:rPr>
        <w:t>Year(s) Served as Club President:</w:t>
      </w:r>
      <w:r>
        <w:t xml:space="preserve"> ____</w:t>
      </w:r>
      <w:r w:rsidR="00F351EB">
        <w:t>____________________</w:t>
      </w:r>
      <w:r>
        <w:t>___________________________</w:t>
      </w:r>
    </w:p>
    <w:p w14:paraId="605A59A4" w14:textId="3D78A00F" w:rsidR="00A734FD" w:rsidRDefault="00070FB4">
      <w:pPr>
        <w:pStyle w:val="BodyText"/>
      </w:pPr>
      <w:r>
        <w:rPr>
          <w:b/>
          <w:bCs/>
        </w:rPr>
        <w:t>Rotary Member ID (if known):</w:t>
      </w:r>
      <w:r>
        <w:t xml:space="preserve"> __________</w:t>
      </w:r>
      <w:r w:rsidR="00F351EB">
        <w:t>____________________</w:t>
      </w:r>
      <w:r>
        <w:t>_________________________</w:t>
      </w:r>
    </w:p>
    <w:p w14:paraId="052DC558" w14:textId="3AACD003" w:rsidR="00A734FD" w:rsidRDefault="00070FB4">
      <w:pPr>
        <w:pStyle w:val="BodyText"/>
      </w:pPr>
      <w:r>
        <w:rPr>
          <w:b/>
          <w:bCs/>
        </w:rPr>
        <w:t>Home Address:</w:t>
      </w:r>
      <w:r>
        <w:t xml:space="preserve"> _________________</w:t>
      </w:r>
      <w:r w:rsidR="00F351EB">
        <w:t>_____________________</w:t>
      </w:r>
      <w:r>
        <w:t>_______________________________</w:t>
      </w:r>
    </w:p>
    <w:p w14:paraId="47F86F80" w14:textId="090CC32B" w:rsidR="00A734FD" w:rsidRDefault="00070FB4">
      <w:pPr>
        <w:pStyle w:val="BodyText"/>
      </w:pPr>
      <w:r>
        <w:rPr>
          <w:b/>
          <w:bCs/>
        </w:rPr>
        <w:t>City, State, ZIP:</w:t>
      </w:r>
      <w:r>
        <w:t xml:space="preserve"> _______________</w:t>
      </w:r>
      <w:r w:rsidR="00F351EB">
        <w:t>_______________________</w:t>
      </w:r>
      <w:r>
        <w:t>_______________________________</w:t>
      </w:r>
    </w:p>
    <w:p w14:paraId="5149E472" w14:textId="47153D90" w:rsidR="00A734FD" w:rsidRDefault="00070FB4" w:rsidP="00F351EB">
      <w:pPr>
        <w:pStyle w:val="BodyText"/>
      </w:pPr>
      <w:r>
        <w:rPr>
          <w:b/>
          <w:bCs/>
        </w:rPr>
        <w:t>Phone:</w:t>
      </w:r>
      <w:r>
        <w:t xml:space="preserve"> _______________</w:t>
      </w:r>
      <w:r w:rsidR="00F351EB">
        <w:t>__</w:t>
      </w:r>
      <w:r>
        <w:t xml:space="preserve">_______ </w:t>
      </w:r>
      <w:r>
        <w:rPr>
          <w:b/>
          <w:bCs/>
        </w:rPr>
        <w:t>Email:</w:t>
      </w:r>
      <w:r>
        <w:t xml:space="preserve"> _______</w:t>
      </w:r>
      <w:r w:rsidR="00F351EB">
        <w:t>__________________________</w:t>
      </w:r>
      <w:r>
        <w:t>_____________</w:t>
      </w:r>
    </w:p>
    <w:p w14:paraId="1ACDB791" w14:textId="77777777" w:rsidR="00A734FD" w:rsidRDefault="00070FB4">
      <w:pPr>
        <w:pStyle w:val="Heading2"/>
      </w:pPr>
      <w:bookmarkStart w:id="4" w:name="ii.-rotary-and-district-experience"/>
      <w:bookmarkEnd w:id="3"/>
      <w:r>
        <w:lastRenderedPageBreak/>
        <w:t>II. Rotary and District Experience</w:t>
      </w:r>
    </w:p>
    <w:p w14:paraId="6107FA75" w14:textId="77777777" w:rsidR="00A734FD" w:rsidRDefault="00070FB4">
      <w:pPr>
        <w:pStyle w:val="Compact"/>
        <w:numPr>
          <w:ilvl w:val="0"/>
          <w:numId w:val="2"/>
        </w:numPr>
      </w:pPr>
      <w:r>
        <w:rPr>
          <w:b/>
          <w:bCs/>
        </w:rPr>
        <w:t>Please summarize your Rotary experience beyond serving as Club President</w:t>
      </w:r>
      <w:r>
        <w:t>, including District service, Foundation involvement, committees, or leadership roles.</w:t>
      </w:r>
    </w:p>
    <w:p w14:paraId="0A2050F8" w14:textId="77777777" w:rsidR="00A734FD" w:rsidRDefault="00AC70C1">
      <w:r>
        <w:pict w14:anchorId="14F288DB">
          <v:rect id="_x0000_i1028" style="width:0;height:1.5pt" o:hralign="center" o:hrstd="t" o:hr="t"/>
        </w:pict>
      </w:r>
    </w:p>
    <w:p w14:paraId="14CEF43E" w14:textId="77777777" w:rsidR="00A734FD" w:rsidRDefault="00AC70C1">
      <w:r>
        <w:pict w14:anchorId="3778EA56">
          <v:rect id="_x0000_i1029" style="width:0;height:1.5pt" o:hralign="center" o:hrstd="t" o:hr="t"/>
        </w:pict>
      </w:r>
    </w:p>
    <w:p w14:paraId="627CA033" w14:textId="77777777" w:rsidR="00A734FD" w:rsidRDefault="00AC70C1">
      <w:r>
        <w:pict w14:anchorId="34C2C899">
          <v:rect id="_x0000_i1030" style="width:0;height:1.5pt" o:hralign="center" o:hrstd="t" o:hr="t"/>
        </w:pict>
      </w:r>
    </w:p>
    <w:p w14:paraId="621AAEC6" w14:textId="77777777" w:rsidR="00A734FD" w:rsidRDefault="00070FB4">
      <w:pPr>
        <w:pStyle w:val="Compact"/>
        <w:numPr>
          <w:ilvl w:val="0"/>
          <w:numId w:val="3"/>
        </w:numPr>
      </w:pPr>
      <w:r>
        <w:rPr>
          <w:b/>
          <w:bCs/>
        </w:rPr>
        <w:t>Have you previously served in a District 5470 or Rotary‑related Foundation role?</w:t>
      </w:r>
      <w:r>
        <w:t xml:space="preserve"> ☐ Yes ☐ No</w:t>
      </w:r>
    </w:p>
    <w:p w14:paraId="34AFD180" w14:textId="77777777" w:rsidR="00A734FD" w:rsidRDefault="00070FB4">
      <w:pPr>
        <w:pStyle w:val="FirstParagraph"/>
      </w:pPr>
      <w:r>
        <w:t>If yes, please list the role(s) and years of service:</w:t>
      </w:r>
    </w:p>
    <w:p w14:paraId="5804E0BC" w14:textId="77777777" w:rsidR="00A734FD" w:rsidRDefault="00AC70C1">
      <w:r>
        <w:pict w14:anchorId="2F9669E1">
          <v:rect id="_x0000_i1031" style="width:0;height:1.5pt" o:hralign="center" o:hrstd="t" o:hr="t"/>
        </w:pict>
      </w:r>
    </w:p>
    <w:p w14:paraId="4E2E5FD7" w14:textId="77777777" w:rsidR="00A734FD" w:rsidRDefault="00AC70C1">
      <w:r>
        <w:pict w14:anchorId="38689D7A">
          <v:rect id="_x0000_i1032" style="width:0;height:1.5pt" o:hralign="center" o:hrstd="t" o:hr="t"/>
        </w:pict>
      </w:r>
    </w:p>
    <w:p w14:paraId="641FA940" w14:textId="77777777" w:rsidR="00A734FD" w:rsidRDefault="00AC70C1">
      <w:r>
        <w:pict w14:anchorId="206E28C4">
          <v:rect id="_x0000_i1033" style="width:0;height:1.5pt" o:hralign="center" o:hrstd="t" o:hr="t"/>
        </w:pict>
      </w:r>
    </w:p>
    <w:p w14:paraId="2DACD68A" w14:textId="77777777" w:rsidR="00A734FD" w:rsidRDefault="00070FB4">
      <w:pPr>
        <w:pStyle w:val="Heading2"/>
      </w:pPr>
      <w:bookmarkStart w:id="5" w:name="iii.-interest-in-trustee-service"/>
      <w:bookmarkEnd w:id="4"/>
      <w:r>
        <w:t>III. Interest in Trustee Service</w:t>
      </w:r>
    </w:p>
    <w:p w14:paraId="5AAF4140" w14:textId="77777777" w:rsidR="00A734FD" w:rsidRDefault="00070FB4">
      <w:pPr>
        <w:pStyle w:val="Compact"/>
        <w:numPr>
          <w:ilvl w:val="0"/>
          <w:numId w:val="4"/>
        </w:numPr>
      </w:pPr>
      <w:r>
        <w:rPr>
          <w:b/>
          <w:bCs/>
        </w:rPr>
        <w:t>Why are you interested in serving as a Trustee of the Rotary District 5470 Educational Group?</w:t>
      </w:r>
    </w:p>
    <w:p w14:paraId="10671B48" w14:textId="77777777" w:rsidR="00A734FD" w:rsidRDefault="00AC70C1">
      <w:r>
        <w:pict w14:anchorId="3D1E99B5">
          <v:rect id="_x0000_i1034" style="width:0;height:1.5pt" o:hralign="center" o:hrstd="t" o:hr="t"/>
        </w:pict>
      </w:r>
    </w:p>
    <w:p w14:paraId="5E8E4344" w14:textId="77777777" w:rsidR="00A734FD" w:rsidRDefault="00AC70C1">
      <w:r>
        <w:pict w14:anchorId="59FB7890">
          <v:rect id="_x0000_i1035" style="width:0;height:1.5pt" o:hralign="center" o:hrstd="t" o:hr="t"/>
        </w:pict>
      </w:r>
    </w:p>
    <w:p w14:paraId="12B764B1" w14:textId="77777777" w:rsidR="00A734FD" w:rsidRDefault="00AC70C1">
      <w:r>
        <w:pict w14:anchorId="1F4D14EA">
          <v:rect id="_x0000_i1036" style="width:0;height:1.5pt" o:hralign="center" o:hrstd="t" o:hr="t"/>
        </w:pict>
      </w:r>
    </w:p>
    <w:p w14:paraId="209E9DBD" w14:textId="77777777" w:rsidR="00A734FD" w:rsidRDefault="00070FB4">
      <w:pPr>
        <w:pStyle w:val="Compact"/>
        <w:numPr>
          <w:ilvl w:val="0"/>
          <w:numId w:val="5"/>
        </w:numPr>
      </w:pPr>
      <w:r>
        <w:rPr>
          <w:b/>
          <w:bCs/>
        </w:rPr>
        <w:t>What skills, experience, or perspective would you bring to the Board of Trustees?</w:t>
      </w:r>
    </w:p>
    <w:p w14:paraId="0016216C" w14:textId="77777777" w:rsidR="00A734FD" w:rsidRDefault="00AC70C1">
      <w:r>
        <w:pict w14:anchorId="6B281E5C">
          <v:rect id="_x0000_i1037" style="width:0;height:1.5pt" o:hralign="center" o:hrstd="t" o:hr="t"/>
        </w:pict>
      </w:r>
    </w:p>
    <w:p w14:paraId="6C0CE3D4" w14:textId="77777777" w:rsidR="00A734FD" w:rsidRDefault="00AC70C1">
      <w:r>
        <w:pict w14:anchorId="7D21A8F4">
          <v:rect id="_x0000_i1038" style="width:0;height:1.5pt" o:hralign="center" o:hrstd="t" o:hr="t"/>
        </w:pict>
      </w:r>
    </w:p>
    <w:p w14:paraId="458D33AD" w14:textId="77777777" w:rsidR="00A734FD" w:rsidRDefault="00AC70C1">
      <w:r>
        <w:pict w14:anchorId="0F5B8A76">
          <v:rect id="_x0000_i1039" style="width:0;height:1.5pt" o:hralign="center" o:hrstd="t" o:hr="t"/>
        </w:pict>
      </w:r>
    </w:p>
    <w:p w14:paraId="55045E78" w14:textId="77777777" w:rsidR="00A734FD" w:rsidRDefault="00AC70C1">
      <w:r>
        <w:pict w14:anchorId="45DB810C">
          <v:rect id="_x0000_i1040" style="width:0;height:1.5pt" o:hralign="center" o:hrstd="t" o:hr="t"/>
        </w:pict>
      </w:r>
    </w:p>
    <w:p w14:paraId="23A90DA4" w14:textId="77777777" w:rsidR="00A734FD" w:rsidRDefault="00070FB4">
      <w:pPr>
        <w:pStyle w:val="Heading2"/>
      </w:pPr>
      <w:bookmarkStart w:id="6" w:name="iv.-skills-and-relevant-expertise"/>
      <w:bookmarkEnd w:id="5"/>
      <w:r>
        <w:t>IV. Skills and Relevant Expertise</w:t>
      </w:r>
    </w:p>
    <w:p w14:paraId="277D2392" w14:textId="77777777" w:rsidR="00A734FD" w:rsidRDefault="00070FB4">
      <w:pPr>
        <w:pStyle w:val="FirstParagraph"/>
      </w:pPr>
      <w:r>
        <w:t>Please indicate areas where you have relevant experience (check all that apply):</w:t>
      </w:r>
    </w:p>
    <w:p w14:paraId="06CA6D76" w14:textId="77777777" w:rsidR="00A734FD" w:rsidRDefault="00070FB4">
      <w:pPr>
        <w:pStyle w:val="BodyText"/>
      </w:pPr>
      <w:r>
        <w:t>☐ Nonprofit / Foundation Governance</w:t>
      </w:r>
      <w:r>
        <w:br/>
        <w:t>☐ Financial Oversight / Accounting / Audit</w:t>
      </w:r>
      <w:r>
        <w:br/>
        <w:t>☐ Investment or Asset Management</w:t>
      </w:r>
      <w:r>
        <w:br/>
        <w:t>☐ Grant Oversight / Stewardship</w:t>
      </w:r>
      <w:r>
        <w:br/>
        <w:t>☐ Legal / Compliance</w:t>
      </w:r>
      <w:r>
        <w:br/>
        <w:t>☐ Strategic Planning</w:t>
      </w:r>
      <w:r>
        <w:br/>
        <w:t>☐ Risk Management</w:t>
      </w:r>
      <w:r>
        <w:br/>
      </w:r>
      <w:r>
        <w:lastRenderedPageBreak/>
        <w:t>☐ Education or Youth Programs</w:t>
      </w:r>
      <w:r>
        <w:br/>
        <w:t>☐ Other: _________________________________________________</w:t>
      </w:r>
    </w:p>
    <w:p w14:paraId="1ED5FE0B" w14:textId="77777777" w:rsidR="00A734FD" w:rsidRDefault="00070FB4">
      <w:pPr>
        <w:pStyle w:val="BodyText"/>
      </w:pPr>
      <w:r>
        <w:t>Brief explanation of relevant experience:</w:t>
      </w:r>
    </w:p>
    <w:p w14:paraId="127FABFD" w14:textId="77777777" w:rsidR="00A734FD" w:rsidRDefault="00AC70C1">
      <w:r>
        <w:pict w14:anchorId="10F27B56">
          <v:rect id="_x0000_i1041" style="width:0;height:1.5pt" o:hralign="center" o:hrstd="t" o:hr="t"/>
        </w:pict>
      </w:r>
    </w:p>
    <w:p w14:paraId="46F5C108" w14:textId="77777777" w:rsidR="00A734FD" w:rsidRDefault="00AC70C1">
      <w:r>
        <w:pict w14:anchorId="41723AC7">
          <v:rect id="_x0000_i1042" style="width:0;height:1.5pt" o:hralign="center" o:hrstd="t" o:hr="t"/>
        </w:pict>
      </w:r>
    </w:p>
    <w:p w14:paraId="5CFB2B9E" w14:textId="77777777" w:rsidR="00A734FD" w:rsidRDefault="00AC70C1">
      <w:r>
        <w:pict w14:anchorId="5645C865">
          <v:rect id="_x0000_i1043" style="width:0;height:1.5pt" o:hralign="center" o:hrstd="t" o:hr="t"/>
        </w:pict>
      </w:r>
    </w:p>
    <w:p w14:paraId="2AC532D4" w14:textId="77777777" w:rsidR="00A734FD" w:rsidRDefault="00AC70C1">
      <w:r>
        <w:pict w14:anchorId="4E25BE4E">
          <v:rect id="_x0000_i1044" style="width:0;height:1.5pt" o:hralign="center" o:hrstd="t" o:hr="t"/>
        </w:pict>
      </w:r>
    </w:p>
    <w:p w14:paraId="6A3BAE1A" w14:textId="77777777" w:rsidR="00A734FD" w:rsidRDefault="00070FB4">
      <w:pPr>
        <w:pStyle w:val="Heading2"/>
      </w:pPr>
      <w:bookmarkStart w:id="7" w:name="v.-time-commitment-and-participation"/>
      <w:bookmarkEnd w:id="6"/>
      <w:r>
        <w:t>V. Time Commitment and Participation</w:t>
      </w:r>
    </w:p>
    <w:p w14:paraId="0E931967" w14:textId="77777777" w:rsidR="00A734FD" w:rsidRDefault="00070FB4">
      <w:pPr>
        <w:pStyle w:val="FirstParagraph"/>
      </w:pPr>
      <w:r>
        <w:t>Trustees are expected to actively participate in Board governance consistent with the Bylaws.</w:t>
      </w:r>
    </w:p>
    <w:p w14:paraId="3C4244DB" w14:textId="2E2DDC26" w:rsidR="00A734FD" w:rsidRDefault="00070FB4">
      <w:pPr>
        <w:numPr>
          <w:ilvl w:val="0"/>
          <w:numId w:val="6"/>
        </w:numPr>
      </w:pPr>
      <w:r>
        <w:rPr>
          <w:b/>
          <w:bCs/>
        </w:rPr>
        <w:t>Are you able to attend the annual meeting (held</w:t>
      </w:r>
      <w:r w:rsidR="00B0333A">
        <w:rPr>
          <w:b/>
          <w:bCs/>
        </w:rPr>
        <w:t xml:space="preserve"> </w:t>
      </w:r>
      <w:r>
        <w:rPr>
          <w:b/>
          <w:bCs/>
        </w:rPr>
        <w:t>no later than the third Wednesday of August) and other regular or special meetings, in person or virtually?</w:t>
      </w:r>
      <w:r>
        <w:t xml:space="preserve"> ☐ Yes ☐ No</w:t>
      </w:r>
    </w:p>
    <w:p w14:paraId="5558677D" w14:textId="77777777" w:rsidR="00A734FD" w:rsidRDefault="00070FB4">
      <w:pPr>
        <w:numPr>
          <w:ilvl w:val="0"/>
          <w:numId w:val="6"/>
        </w:numPr>
      </w:pPr>
      <w:r>
        <w:rPr>
          <w:b/>
          <w:bCs/>
        </w:rPr>
        <w:t>Are you willing to serve on committees or accept officer roles if appointed by the Board of Trustees?</w:t>
      </w:r>
      <w:r>
        <w:t xml:space="preserve"> ☐ Yes ☐ No</w:t>
      </w:r>
    </w:p>
    <w:p w14:paraId="3B870FC3" w14:textId="77777777" w:rsidR="00A734FD" w:rsidRDefault="00070FB4">
      <w:pPr>
        <w:numPr>
          <w:ilvl w:val="0"/>
          <w:numId w:val="6"/>
        </w:numPr>
      </w:pPr>
      <w:r>
        <w:rPr>
          <w:b/>
          <w:bCs/>
        </w:rPr>
        <w:t>Estimated hours per month you can commit to Trustee service:</w:t>
      </w:r>
      <w:r>
        <w:t xml:space="preserve"> ____________</w:t>
      </w:r>
    </w:p>
    <w:p w14:paraId="47746E27" w14:textId="77777777" w:rsidR="00A734FD" w:rsidRDefault="00AC70C1">
      <w:r>
        <w:pict w14:anchorId="19029A98">
          <v:rect id="_x0000_i1045" style="width:0;height:1.5pt" o:hralign="center" o:hrstd="t" o:hr="t"/>
        </w:pict>
      </w:r>
    </w:p>
    <w:p w14:paraId="58B29E7D" w14:textId="77777777" w:rsidR="00A734FD" w:rsidRDefault="00070FB4">
      <w:pPr>
        <w:pStyle w:val="Heading2"/>
      </w:pPr>
      <w:bookmarkStart w:id="8" w:name="vi.-conflict-of-interest-disclosure"/>
      <w:bookmarkEnd w:id="7"/>
      <w:r>
        <w:t>VI. Conflict of Interest Disclosure</w:t>
      </w:r>
    </w:p>
    <w:p w14:paraId="577716D2" w14:textId="77777777" w:rsidR="00A734FD" w:rsidRDefault="00070FB4">
      <w:pPr>
        <w:pStyle w:val="FirstParagraph"/>
      </w:pPr>
      <w:r>
        <w:t>In accordance with fiduciary duties and Bylaws requirements, please disclose any actual or potential conflicts of interest.</w:t>
      </w:r>
    </w:p>
    <w:p w14:paraId="0EB36855" w14:textId="77777777" w:rsidR="00A734FD" w:rsidRDefault="00070FB4">
      <w:pPr>
        <w:pStyle w:val="BodyText"/>
      </w:pPr>
      <w:r>
        <w:t>☐ I have no conflicts of interest to disclose.</w:t>
      </w:r>
    </w:p>
    <w:p w14:paraId="13B649E4" w14:textId="77777777" w:rsidR="00A734FD" w:rsidRDefault="00070FB4">
      <w:pPr>
        <w:pStyle w:val="BodyText"/>
      </w:pPr>
      <w:r>
        <w:t>☐ I have the following actual or potential conflicts of interest (please explain):</w:t>
      </w:r>
    </w:p>
    <w:p w14:paraId="533D6E78" w14:textId="77777777" w:rsidR="00A734FD" w:rsidRDefault="00AC70C1">
      <w:r>
        <w:pict w14:anchorId="13F16E0C">
          <v:rect id="_x0000_i1046" style="width:0;height:1.5pt" o:hralign="center" o:hrstd="t" o:hr="t"/>
        </w:pict>
      </w:r>
    </w:p>
    <w:p w14:paraId="76C3C5BC" w14:textId="77777777" w:rsidR="00A734FD" w:rsidRDefault="00AC70C1">
      <w:r>
        <w:pict w14:anchorId="30177802">
          <v:rect id="_x0000_i1047" style="width:0;height:1.5pt" o:hralign="center" o:hrstd="t" o:hr="t"/>
        </w:pict>
      </w:r>
    </w:p>
    <w:p w14:paraId="4F85BCD3" w14:textId="77777777" w:rsidR="00A734FD" w:rsidRDefault="00AC70C1">
      <w:r>
        <w:pict w14:anchorId="0F63C0AB">
          <v:rect id="_x0000_i1048" style="width:0;height:1.5pt" o:hralign="center" o:hrstd="t" o:hr="t"/>
        </w:pict>
      </w:r>
    </w:p>
    <w:p w14:paraId="01FFB917" w14:textId="77777777" w:rsidR="00A734FD" w:rsidRDefault="00AC70C1">
      <w:bookmarkStart w:id="9" w:name="vii.-references"/>
      <w:bookmarkEnd w:id="8"/>
      <w:r>
        <w:pict w14:anchorId="00E30EBB">
          <v:rect id="_x0000_i1049" style="width:0;height:1.5pt" o:hralign="center" o:hrstd="t" o:hr="t"/>
        </w:pict>
      </w:r>
    </w:p>
    <w:p w14:paraId="07722D23" w14:textId="77777777" w:rsidR="008914CE" w:rsidRDefault="008914CE">
      <w:pPr>
        <w:pStyle w:val="Heading2"/>
      </w:pPr>
      <w:bookmarkStart w:id="10" w:name="viii.-certification-and-acknowledgment"/>
      <w:bookmarkEnd w:id="9"/>
    </w:p>
    <w:p w14:paraId="4F35C190" w14:textId="77777777" w:rsidR="008914CE" w:rsidRPr="008914CE" w:rsidRDefault="008914CE" w:rsidP="008914CE">
      <w:pPr>
        <w:pStyle w:val="BodyText"/>
      </w:pPr>
    </w:p>
    <w:p w14:paraId="02D466B4" w14:textId="77777777" w:rsidR="008914CE" w:rsidRDefault="008914CE">
      <w:pPr>
        <w:pStyle w:val="Heading2"/>
      </w:pPr>
    </w:p>
    <w:p w14:paraId="4A6C4E2B" w14:textId="26F0E6D6" w:rsidR="00A734FD" w:rsidRDefault="00070FB4">
      <w:pPr>
        <w:pStyle w:val="Heading2"/>
      </w:pPr>
      <w:r>
        <w:t>VII. Certification and Acknowledgment</w:t>
      </w:r>
    </w:p>
    <w:p w14:paraId="37FFA4E9" w14:textId="77C22C31" w:rsidR="00A734FD" w:rsidRDefault="00070FB4">
      <w:pPr>
        <w:pStyle w:val="FirstParagraph"/>
      </w:pPr>
      <w:r>
        <w:t>I certify that the information provided is true and complete to the best of my knowledge.</w:t>
      </w:r>
      <w:r w:rsidR="008914CE">
        <w:t xml:space="preserve"> I understand and accept that:</w:t>
      </w:r>
    </w:p>
    <w:p w14:paraId="2AA2BEA5" w14:textId="2974BB64" w:rsidR="008914CE" w:rsidRPr="008914CE" w:rsidRDefault="008914CE" w:rsidP="008914CE">
      <w:pPr>
        <w:pStyle w:val="FirstParagraph"/>
      </w:pPr>
      <w:r w:rsidRPr="00A7012C">
        <w:t xml:space="preserve">• Trustees are elected by the Governing Board </w:t>
      </w:r>
      <w:r>
        <w:t>of Trustees for the Educational Group and receive approval of the Executive Board Directors for</w:t>
      </w:r>
      <w:r w:rsidRPr="00A7012C">
        <w:t xml:space="preserve"> Rotary District 5470</w:t>
      </w:r>
      <w:r w:rsidRPr="00A7012C">
        <w:br/>
        <w:t>• Trustees serve without compensation</w:t>
      </w:r>
      <w:r w:rsidRPr="00A7012C">
        <w:br/>
        <w:t>• Trustees serve until a replacement is elected</w:t>
      </w:r>
      <w:r>
        <w:t xml:space="preserve"> by the Governing Board of Trustees for the Educational Group</w:t>
      </w:r>
      <w:r w:rsidRPr="00A7012C">
        <w:br/>
        <w:t>• Appointment is subject to the Educational Groups Bylaws and applicable law</w:t>
      </w:r>
    </w:p>
    <w:p w14:paraId="20E1EFCB" w14:textId="77777777" w:rsidR="00A734FD" w:rsidRDefault="00070FB4">
      <w:pPr>
        <w:pStyle w:val="BodyText"/>
      </w:pPr>
      <w:r>
        <w:rPr>
          <w:b/>
          <w:bCs/>
        </w:rPr>
        <w:t>Applicant Signature:</w:t>
      </w:r>
      <w:r>
        <w:t xml:space="preserve"> _______________________________________</w:t>
      </w:r>
    </w:p>
    <w:p w14:paraId="16B8F8AB" w14:textId="77777777" w:rsidR="00A734FD" w:rsidRDefault="00070FB4">
      <w:pPr>
        <w:pStyle w:val="BodyText"/>
      </w:pPr>
      <w:r>
        <w:rPr>
          <w:b/>
          <w:bCs/>
        </w:rPr>
        <w:t>Date:</w:t>
      </w:r>
      <w:r>
        <w:t xml:space="preserve"> ___________________________</w:t>
      </w:r>
    </w:p>
    <w:p w14:paraId="51287B42" w14:textId="77777777" w:rsidR="00A734FD" w:rsidRDefault="00AC70C1">
      <w:r>
        <w:pict w14:anchorId="21B8CEAA">
          <v:rect id="_x0000_i1050" style="width:0;height:1.5pt" o:hralign="center" o:hrstd="t" o:hr="t"/>
        </w:pict>
      </w:r>
    </w:p>
    <w:p w14:paraId="190D633A" w14:textId="77777777" w:rsidR="00A734FD" w:rsidRDefault="00070FB4">
      <w:pPr>
        <w:pStyle w:val="Heading1"/>
      </w:pPr>
      <w:bookmarkStart w:id="11" w:name="X1555c8862763fc7ce0f5d8cee16f179c9774d38"/>
      <w:bookmarkEnd w:id="0"/>
      <w:bookmarkEnd w:id="10"/>
      <w:r>
        <w:t>Appendix A: Board of Trustees – Bylaws‑Aligned Role Description</w:t>
      </w:r>
    </w:p>
    <w:p w14:paraId="31A47027" w14:textId="77777777" w:rsidR="00A734FD" w:rsidRDefault="00070FB4">
      <w:pPr>
        <w:pStyle w:val="Heading2"/>
      </w:pPr>
      <w:bookmarkStart w:id="12" w:name="role-overview"/>
      <w:r>
        <w:t>Role Overview</w:t>
      </w:r>
    </w:p>
    <w:p w14:paraId="0C6F57F8" w14:textId="77777777" w:rsidR="00A734FD" w:rsidRDefault="00070FB4">
      <w:pPr>
        <w:pStyle w:val="FirstParagraph"/>
      </w:pPr>
      <w:r>
        <w:t>The Board of Trustees of the Rotary District 5470 Educational Group is responsible for the governance, fiduciary oversight, and stewardship of the Corporation in accordance with its Articles of Incorporation, Bylaws, and applicable federal and Colorado law.</w:t>
      </w:r>
    </w:p>
    <w:p w14:paraId="268E89BB" w14:textId="7133F686" w:rsidR="00A734FD" w:rsidRDefault="00070FB4">
      <w:pPr>
        <w:pStyle w:val="Heading2"/>
      </w:pPr>
      <w:bookmarkStart w:id="13" w:name="core-responsibilities-bylawsaligned"/>
      <w:bookmarkEnd w:id="12"/>
      <w:r>
        <w:t xml:space="preserve">Core Responsibilities </w:t>
      </w:r>
    </w:p>
    <w:p w14:paraId="45468D18" w14:textId="1D695BCC" w:rsidR="00A734FD" w:rsidRDefault="00070FB4">
      <w:pPr>
        <w:pStyle w:val="FirstParagraph"/>
      </w:pPr>
      <w:r>
        <w:t>• Act in the best interests of the</w:t>
      </w:r>
      <w:r w:rsidR="00F351EB">
        <w:t xml:space="preserve"> Education Group</w:t>
      </w:r>
      <w:r>
        <w:t xml:space="preserve"> and Rotary District 5470</w:t>
      </w:r>
      <w:r>
        <w:br/>
        <w:t xml:space="preserve">• Provide oversight of the </w:t>
      </w:r>
      <w:r w:rsidR="00F351EB">
        <w:t xml:space="preserve">Education Group’s </w:t>
      </w:r>
      <w:r>
        <w:t>finances, assets, and records</w:t>
      </w:r>
      <w:r>
        <w:br/>
        <w:t>• Ensure funds are used exclusively for the educational purposes stated in the Bylaws</w:t>
      </w:r>
      <w:r>
        <w:br/>
        <w:t>• Participate in annual, regular, and special meetings of the Board of Trustees</w:t>
      </w:r>
      <w:r>
        <w:br/>
        <w:t>• Approve financial reports, audits, and required filings</w:t>
      </w:r>
      <w:r>
        <w:br/>
        <w:t>• Uphold ethical standards and disclose conflicts of interest</w:t>
      </w:r>
    </w:p>
    <w:p w14:paraId="3E9FBA78" w14:textId="77777777" w:rsidR="00A734FD" w:rsidRDefault="00070FB4">
      <w:pPr>
        <w:pStyle w:val="Heading2"/>
      </w:pPr>
      <w:bookmarkStart w:id="14" w:name="meetings-and-participation"/>
      <w:bookmarkEnd w:id="13"/>
      <w:r>
        <w:t>Meetings and Participation</w:t>
      </w:r>
    </w:p>
    <w:p w14:paraId="618AEC6F" w14:textId="77777777" w:rsidR="008B14EA" w:rsidRDefault="00070FB4" w:rsidP="008B14EA">
      <w:pPr>
        <w:pStyle w:val="FirstParagraph"/>
      </w:pPr>
      <w:r>
        <w:t xml:space="preserve">• </w:t>
      </w:r>
      <w:r w:rsidRPr="00F351EB">
        <w:t>Annual meeting held no later than the third Wednesday of August</w:t>
      </w:r>
      <w:r w:rsidRPr="00F351EB">
        <w:br/>
        <w:t>• Additional meetings held as called by the Chair or Secretary</w:t>
      </w:r>
      <w:r w:rsidRPr="00F351EB">
        <w:br/>
        <w:t xml:space="preserve">• Participation may be in person or via telephonic/virtual </w:t>
      </w:r>
      <w:bookmarkStart w:id="15" w:name="term-of-service"/>
      <w:bookmarkEnd w:id="14"/>
      <w:r w:rsidR="008B14EA" w:rsidRPr="00F351EB">
        <w:t>technology</w:t>
      </w:r>
      <w:r w:rsidR="008B14EA">
        <w:t xml:space="preserve"> Term</w:t>
      </w:r>
      <w:r>
        <w:t xml:space="preserve"> of Service</w:t>
      </w:r>
      <w:bookmarkStart w:id="16" w:name="compensation-and-indemnification"/>
      <w:bookmarkEnd w:id="15"/>
    </w:p>
    <w:p w14:paraId="73973F09" w14:textId="5600276A" w:rsidR="00A734FD" w:rsidRDefault="008B14EA" w:rsidP="00F351EB">
      <w:pPr>
        <w:pStyle w:val="FirstParagraph"/>
      </w:pPr>
      <w:r w:rsidRPr="00A7012C">
        <w:t xml:space="preserve">• Trustees are elected by the Governing Board </w:t>
      </w:r>
      <w:r w:rsidR="008914CE">
        <w:t>of Trustees for</w:t>
      </w:r>
      <w:r>
        <w:t xml:space="preserve"> the Educational Group and </w:t>
      </w:r>
      <w:r w:rsidR="008914CE">
        <w:t>receive approval</w:t>
      </w:r>
      <w:r>
        <w:t xml:space="preserve"> of the Executive Board Directors for</w:t>
      </w:r>
      <w:r w:rsidRPr="00A7012C">
        <w:t xml:space="preserve"> Rotary District 5470</w:t>
      </w:r>
      <w:r w:rsidRPr="00A7012C">
        <w:br/>
        <w:t>• Trustees serve without compensation</w:t>
      </w:r>
      <w:r w:rsidRPr="00A7012C">
        <w:br/>
        <w:t>• Trustees serve until a replacement is elected</w:t>
      </w:r>
      <w:r>
        <w:t xml:space="preserve"> by the Governing Board of </w:t>
      </w:r>
      <w:r w:rsidR="008914CE">
        <w:t xml:space="preserve">Trustees for </w:t>
      </w:r>
      <w:r>
        <w:t>the Educational Group</w:t>
      </w:r>
      <w:r w:rsidRPr="00A7012C">
        <w:br/>
        <w:t>• Appointment is subject to the Educational Groups Bylaws and applicable law</w:t>
      </w:r>
      <w:bookmarkStart w:id="17" w:name="Xd2b0fe3bde423a67603e6a4d1642d931118576c"/>
      <w:bookmarkEnd w:id="11"/>
      <w:bookmarkEnd w:id="16"/>
      <w:bookmarkEnd w:id="17"/>
    </w:p>
    <w:sectPr w:rsidR="00A734FD" w:rsidSect="008914CE">
      <w:footnotePr>
        <w:numRestart w:val="eachSect"/>
      </w:footnotePr>
      <w:pgSz w:w="12240" w:h="15840"/>
      <w:pgMar w:top="990" w:right="1440" w:bottom="630" w:left="1440" w:header="720" w:footer="720" w:gutter="0"/>
      <w:pgBorders w:offsetFrom="page">
        <w:top w:val="triple" w:sz="4" w:space="24" w:color="215E99" w:themeColor="text2" w:themeTint="BF"/>
        <w:left w:val="triple" w:sz="4" w:space="24" w:color="215E99" w:themeColor="text2" w:themeTint="BF"/>
        <w:bottom w:val="triple" w:sz="4" w:space="24" w:color="215E99" w:themeColor="text2" w:themeTint="BF"/>
        <w:right w:val="triple" w:sz="4" w:space="24" w:color="215E99" w:themeColor="text2" w:themeTint="BF"/>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w14:anchorId="28AAB1AF" id="_x0000_i1025" style="width:0;height:1.5pt" o:hralign="center" o:bullet="t" o:hrstd="t" o:hr="t"/>
    </w:pict>
  </w:numPicBullet>
  <w:abstractNum w:abstractNumId="0" w15:restartNumberingAfterBreak="0">
    <w:nsid w:val="0000A990"/>
    <w:multiLevelType w:val="multilevel"/>
    <w:tmpl w:val="5A000E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78B88CC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E6C486A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16cid:durableId="44569512">
    <w:abstractNumId w:val="0"/>
  </w:num>
  <w:num w:numId="2" w16cid:durableId="1736774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906013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751589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304706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222472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34FD"/>
    <w:rsid w:val="00070FB4"/>
    <w:rsid w:val="005C33FE"/>
    <w:rsid w:val="008914CE"/>
    <w:rsid w:val="008B14EA"/>
    <w:rsid w:val="00A7012C"/>
    <w:rsid w:val="00A734FD"/>
    <w:rsid w:val="00AC70C1"/>
    <w:rsid w:val="00B0333A"/>
    <w:rsid w:val="00D348B7"/>
    <w:rsid w:val="00F351EB"/>
    <w:rsid w:val="00F46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2"/>
    <o:shapelayout v:ext="edit">
      <o:idmap v:ext="edit" data="1"/>
    </o:shapelayout>
  </w:shapeDefaults>
  <w:decimalSymbol w:val="."/>
  <w:listSeparator w:val=","/>
  <w14:docId w14:val="0D89C438"/>
  <w15:docId w15:val="{4F9BD78E-407D-4F0A-B8DB-408EC8001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86</Words>
  <Characters>505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cky Smith</dc:creator>
  <cp:keywords/>
  <cp:lastModifiedBy>Becky Smith</cp:lastModifiedBy>
  <cp:revision>2</cp:revision>
  <dcterms:created xsi:type="dcterms:W3CDTF">2026-01-27T17:36:00Z</dcterms:created>
  <dcterms:modified xsi:type="dcterms:W3CDTF">2026-01-27T17:36:00Z</dcterms:modified>
</cp:coreProperties>
</file>